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9A05E" w14:textId="77777777" w:rsidR="008007B6" w:rsidRPr="008007B6" w:rsidRDefault="008007B6">
      <w:pPr>
        <w:rPr>
          <w:rFonts w:ascii="Cambria" w:hAnsi="Cambria"/>
        </w:rPr>
      </w:pPr>
      <w:r w:rsidRPr="008007B6">
        <w:rPr>
          <w:rFonts w:ascii="Cambria" w:hAnsi="Cambria"/>
          <w:noProof/>
        </w:rPr>
        <w:drawing>
          <wp:anchor distT="0" distB="0" distL="114300" distR="114300" simplePos="0" relativeHeight="251659264" behindDoc="1" locked="0" layoutInCell="1" allowOverlap="1" wp14:anchorId="6BBD1F46" wp14:editId="5165B4F1">
            <wp:simplePos x="0" y="0"/>
            <wp:positionH relativeFrom="margin">
              <wp:posOffset>175566</wp:posOffset>
            </wp:positionH>
            <wp:positionV relativeFrom="paragraph">
              <wp:posOffset>-797357</wp:posOffset>
            </wp:positionV>
            <wp:extent cx="5559552" cy="1609722"/>
            <wp:effectExtent l="0" t="0" r="3175" b="0"/>
            <wp:wrapNone/>
            <wp:docPr id="3" name="Picture 3" descr="D:\LOGO BARM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OGO BARMM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300" cy="161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DAA08DF" w14:textId="77777777" w:rsidR="008007B6" w:rsidRPr="008007B6" w:rsidRDefault="008007B6">
      <w:pPr>
        <w:rPr>
          <w:rFonts w:ascii="Cambria" w:hAnsi="Cambria"/>
        </w:rPr>
      </w:pPr>
    </w:p>
    <w:p w14:paraId="4F231ADE" w14:textId="77777777" w:rsidR="008007B6" w:rsidRPr="008007B6" w:rsidRDefault="008007B6">
      <w:pPr>
        <w:rPr>
          <w:rFonts w:ascii="Cambria" w:hAnsi="Cambria"/>
        </w:rPr>
      </w:pPr>
    </w:p>
    <w:p w14:paraId="10CA97E9" w14:textId="77777777" w:rsidR="008007B6" w:rsidRDefault="008007B6" w:rsidP="008007B6">
      <w:pPr>
        <w:rPr>
          <w:rFonts w:ascii="Cambria" w:hAnsi="Cambria"/>
          <w:b/>
          <w:sz w:val="36"/>
        </w:rPr>
      </w:pPr>
    </w:p>
    <w:p w14:paraId="47327047" w14:textId="77777777" w:rsidR="008007B6" w:rsidRPr="008007B6" w:rsidRDefault="008007B6" w:rsidP="008007B6">
      <w:pPr>
        <w:jc w:val="center"/>
        <w:rPr>
          <w:rFonts w:ascii="Cambria" w:hAnsi="Cambria"/>
          <w:b/>
          <w:sz w:val="40"/>
        </w:rPr>
      </w:pPr>
      <w:r w:rsidRPr="008007B6">
        <w:rPr>
          <w:rFonts w:ascii="Cambria" w:hAnsi="Cambria"/>
          <w:b/>
          <w:sz w:val="40"/>
        </w:rPr>
        <w:t>C E R T I F I C A T I O N</w:t>
      </w:r>
    </w:p>
    <w:p w14:paraId="750A3B31" w14:textId="77777777" w:rsidR="008007B6" w:rsidRDefault="008007B6" w:rsidP="008007B6">
      <w:pPr>
        <w:jc w:val="center"/>
        <w:rPr>
          <w:rFonts w:ascii="Cambria" w:hAnsi="Cambria"/>
          <w:b/>
          <w:sz w:val="36"/>
        </w:rPr>
      </w:pPr>
    </w:p>
    <w:p w14:paraId="290D4091" w14:textId="77777777" w:rsidR="002629F6" w:rsidRPr="002629F6" w:rsidRDefault="002629F6" w:rsidP="002629F6">
      <w:pPr>
        <w:spacing w:after="0"/>
        <w:jc w:val="both"/>
        <w:rPr>
          <w:rFonts w:ascii="Cambria" w:hAnsi="Cambria"/>
          <w:sz w:val="32"/>
        </w:rPr>
      </w:pPr>
      <w:r w:rsidRPr="002629F6">
        <w:rPr>
          <w:rFonts w:ascii="Cambria" w:hAnsi="Cambria"/>
          <w:sz w:val="32"/>
        </w:rPr>
        <w:t>This is to certify that (Name of Employee of Official), (Position) of (Office) under OCM-BARMM, did not use a government vehicle and is not assigned any government vehicle.</w:t>
      </w:r>
    </w:p>
    <w:p w14:paraId="7C72B2B8" w14:textId="77777777" w:rsidR="002629F6" w:rsidRPr="002629F6" w:rsidRDefault="002629F6" w:rsidP="002629F6">
      <w:pPr>
        <w:spacing w:after="0"/>
        <w:jc w:val="both"/>
        <w:rPr>
          <w:rFonts w:ascii="Cambria" w:hAnsi="Cambria"/>
          <w:sz w:val="32"/>
        </w:rPr>
      </w:pPr>
    </w:p>
    <w:p w14:paraId="573F37F3" w14:textId="77777777" w:rsidR="002629F6" w:rsidRPr="002629F6" w:rsidRDefault="002629F6" w:rsidP="002629F6">
      <w:pPr>
        <w:spacing w:after="0"/>
        <w:jc w:val="both"/>
        <w:rPr>
          <w:rFonts w:ascii="Cambria" w:hAnsi="Cambria"/>
          <w:sz w:val="32"/>
        </w:rPr>
      </w:pPr>
      <w:r w:rsidRPr="002629F6">
        <w:rPr>
          <w:rFonts w:ascii="Cambria" w:hAnsi="Cambria"/>
          <w:sz w:val="32"/>
        </w:rPr>
        <w:t>This certification is issued to claim transportation allowance (TA), according to COA Circular 2012-001.</w:t>
      </w:r>
    </w:p>
    <w:p w14:paraId="2F524FE7" w14:textId="77777777" w:rsidR="002629F6" w:rsidRPr="002629F6" w:rsidRDefault="002629F6" w:rsidP="002629F6">
      <w:pPr>
        <w:spacing w:after="0"/>
        <w:jc w:val="both"/>
        <w:rPr>
          <w:rFonts w:ascii="Cambria" w:hAnsi="Cambria"/>
          <w:sz w:val="32"/>
        </w:rPr>
      </w:pPr>
    </w:p>
    <w:p w14:paraId="14E8A42D" w14:textId="03D0169B" w:rsidR="008007B6" w:rsidRDefault="002629F6" w:rsidP="002629F6">
      <w:pPr>
        <w:spacing w:after="0"/>
        <w:jc w:val="both"/>
        <w:rPr>
          <w:rFonts w:ascii="Cambria" w:hAnsi="Cambria"/>
          <w:sz w:val="32"/>
        </w:rPr>
      </w:pPr>
      <w:r w:rsidRPr="002629F6">
        <w:rPr>
          <w:rFonts w:ascii="Cambria" w:hAnsi="Cambria"/>
          <w:sz w:val="32"/>
        </w:rPr>
        <w:t>Issued this____________ day of __________________ 2021.</w:t>
      </w:r>
    </w:p>
    <w:p w14:paraId="3BEF1017" w14:textId="5E180359" w:rsidR="008007B6" w:rsidRDefault="008007B6" w:rsidP="003115E1">
      <w:pPr>
        <w:spacing w:after="0"/>
        <w:jc w:val="both"/>
        <w:rPr>
          <w:rFonts w:ascii="Cambria" w:hAnsi="Cambria"/>
          <w:sz w:val="32"/>
        </w:rPr>
      </w:pPr>
      <w:r>
        <w:rPr>
          <w:rFonts w:ascii="Cambria" w:hAnsi="Cambria"/>
          <w:sz w:val="32"/>
        </w:rPr>
        <w:tab/>
      </w:r>
      <w:r>
        <w:rPr>
          <w:rFonts w:ascii="Cambria" w:hAnsi="Cambria"/>
          <w:sz w:val="32"/>
        </w:rPr>
        <w:tab/>
      </w:r>
      <w:r>
        <w:rPr>
          <w:rFonts w:ascii="Cambria" w:hAnsi="Cambria"/>
          <w:sz w:val="32"/>
        </w:rPr>
        <w:tab/>
      </w:r>
      <w:r>
        <w:rPr>
          <w:rFonts w:ascii="Cambria" w:hAnsi="Cambria"/>
          <w:sz w:val="32"/>
        </w:rPr>
        <w:tab/>
      </w:r>
      <w:r>
        <w:rPr>
          <w:rFonts w:ascii="Cambria" w:hAnsi="Cambria"/>
          <w:sz w:val="32"/>
        </w:rPr>
        <w:tab/>
      </w:r>
    </w:p>
    <w:p w14:paraId="5A45515C" w14:textId="02E1B4C7" w:rsidR="002629F6" w:rsidRDefault="002629F6" w:rsidP="003115E1">
      <w:pPr>
        <w:spacing w:after="0"/>
        <w:jc w:val="both"/>
        <w:rPr>
          <w:rFonts w:ascii="Cambria" w:hAnsi="Cambria"/>
          <w:sz w:val="32"/>
        </w:rPr>
      </w:pPr>
    </w:p>
    <w:p w14:paraId="27E0EBB8" w14:textId="77777777" w:rsidR="002629F6" w:rsidRDefault="002629F6" w:rsidP="003115E1">
      <w:pPr>
        <w:spacing w:after="0"/>
        <w:jc w:val="both"/>
        <w:rPr>
          <w:rFonts w:ascii="Cambria" w:hAnsi="Cambria"/>
          <w:sz w:val="32"/>
        </w:rPr>
      </w:pPr>
    </w:p>
    <w:p w14:paraId="5D490F9B" w14:textId="77777777" w:rsidR="008007B6" w:rsidRDefault="008007B6" w:rsidP="002629F6">
      <w:pPr>
        <w:spacing w:after="0"/>
        <w:jc w:val="center"/>
        <w:rPr>
          <w:rFonts w:ascii="Cambria" w:hAnsi="Cambria"/>
          <w:sz w:val="32"/>
        </w:rPr>
      </w:pPr>
      <w:r>
        <w:rPr>
          <w:rFonts w:ascii="Cambria" w:hAnsi="Cambria"/>
          <w:sz w:val="32"/>
        </w:rPr>
        <w:t>______________________________________</w:t>
      </w:r>
    </w:p>
    <w:p w14:paraId="56E89190" w14:textId="14E98820" w:rsidR="008007B6" w:rsidRPr="003115E1" w:rsidRDefault="00C00BE9" w:rsidP="002629F6">
      <w:pPr>
        <w:spacing w:after="0"/>
        <w:jc w:val="center"/>
        <w:rPr>
          <w:rFonts w:ascii="Cambria" w:hAnsi="Cambria"/>
          <w:sz w:val="32"/>
        </w:rPr>
      </w:pPr>
      <w:r w:rsidRPr="003115E1">
        <w:rPr>
          <w:rFonts w:ascii="Cambria" w:hAnsi="Cambria"/>
          <w:sz w:val="32"/>
        </w:rPr>
        <w:t xml:space="preserve">Chief, </w:t>
      </w:r>
      <w:r w:rsidR="003115E1" w:rsidRPr="003115E1">
        <w:rPr>
          <w:rFonts w:ascii="Cambria" w:hAnsi="Cambria"/>
          <w:sz w:val="32"/>
        </w:rPr>
        <w:t>Property and Supply</w:t>
      </w:r>
      <w:r w:rsidRPr="003115E1">
        <w:rPr>
          <w:rFonts w:ascii="Cambria" w:hAnsi="Cambria"/>
          <w:sz w:val="32"/>
        </w:rPr>
        <w:t xml:space="preserve"> Division</w:t>
      </w:r>
    </w:p>
    <w:p w14:paraId="33251C80" w14:textId="77777777" w:rsidR="008007B6" w:rsidRDefault="008007B6" w:rsidP="003115E1">
      <w:pPr>
        <w:spacing w:after="0"/>
        <w:jc w:val="both"/>
        <w:rPr>
          <w:rFonts w:ascii="Cambria" w:hAnsi="Cambria"/>
          <w:sz w:val="32"/>
        </w:rPr>
      </w:pPr>
    </w:p>
    <w:p w14:paraId="18F69939" w14:textId="77777777" w:rsidR="008007B6" w:rsidRPr="008007B6" w:rsidRDefault="008007B6" w:rsidP="008007B6">
      <w:pPr>
        <w:jc w:val="both"/>
        <w:rPr>
          <w:rFonts w:ascii="Cambria" w:hAnsi="Cambria"/>
          <w:sz w:val="32"/>
        </w:rPr>
      </w:pPr>
    </w:p>
    <w:p w14:paraId="4760E850" w14:textId="77777777" w:rsidR="009D4CA6" w:rsidRPr="008007B6" w:rsidRDefault="009D4CA6">
      <w:pPr>
        <w:rPr>
          <w:rFonts w:ascii="Cambria" w:hAnsi="Cambria"/>
        </w:rPr>
      </w:pPr>
    </w:p>
    <w:sectPr w:rsidR="009D4CA6" w:rsidRPr="008007B6" w:rsidSect="00254B4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DExNjMwtzQ1trBU0lEKTi0uzszPAykwrAUA96AYWCwAAAA="/>
  </w:docVars>
  <w:rsids>
    <w:rsidRoot w:val="008007B6"/>
    <w:rsid w:val="00091DFA"/>
    <w:rsid w:val="000A4C66"/>
    <w:rsid w:val="00254B4E"/>
    <w:rsid w:val="002629F6"/>
    <w:rsid w:val="003115E1"/>
    <w:rsid w:val="00453769"/>
    <w:rsid w:val="005D798D"/>
    <w:rsid w:val="008007B6"/>
    <w:rsid w:val="009D4CA6"/>
    <w:rsid w:val="00C00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8BF00"/>
  <w15:chartTrackingRefBased/>
  <w15:docId w15:val="{25862F94-FC0A-4EC2-882A-7BCD15E0F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gement</dc:creator>
  <cp:keywords/>
  <dc:description/>
  <cp:lastModifiedBy>IAO OCM</cp:lastModifiedBy>
  <cp:revision>2</cp:revision>
  <cp:lastPrinted>2021-02-24T07:32:00Z</cp:lastPrinted>
  <dcterms:created xsi:type="dcterms:W3CDTF">2021-06-14T03:24:00Z</dcterms:created>
  <dcterms:modified xsi:type="dcterms:W3CDTF">2021-06-14T03:24:00Z</dcterms:modified>
</cp:coreProperties>
</file>